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4229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lina Drzastw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ina Kaspr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